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3:39Z</dcterms:created>
  <dcterms:modified xsi:type="dcterms:W3CDTF">2023-05-25T02: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ul Becomes a Follower of Jesus</vt:lpwstr>
  </property>
</Properties>
</file>